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1" w:name="internship-application-letter"/>
    <w:p>
      <w:pPr>
        <w:pStyle w:val="Heading1"/>
      </w:pPr>
      <w:r>
        <w:t xml:space="preserve">Internship Application Letter</w:t>
      </w:r>
    </w:p>
    <w:bookmarkStart w:id="20" w:name="X3f7f9084ca1a8f78f94af6463f03580b08bcc04"/>
    <w:p>
      <w:pPr>
        <w:pStyle w:val="Heading2"/>
      </w:pPr>
      <w:r>
        <w:t xml:space="preserve">For the Position of University Lecturer Internship</w:t>
      </w:r>
    </w:p>
    <w:bookmarkEnd w:id="20"/>
    <w:bookmarkEnd w:id="21"/>
    <w:p>
      <w:pPr>
        <w:pStyle w:val="FirstParagraph"/>
      </w:pPr>
      <w:r>
        <w:t xml:space="preserve">[Your Full Name]</w:t>
      </w:r>
    </w:p>
    <w:p>
      <w:pPr>
        <w:pStyle w:val="BodyText"/>
      </w:pPr>
      <w:r>
        <w:t xml:space="preserve">[Your Address]</w:t>
      </w:r>
    </w:p>
    <w:p>
      <w:pPr>
        <w:pStyle w:val="BodyText"/>
      </w:pPr>
      <w:r>
        <w:t xml:space="preserve">Johannesburg, Gauteng</w:t>
      </w:r>
    </w:p>
    <w:p>
      <w:pPr>
        <w:pStyle w:val="BodyText"/>
      </w:pPr>
      <w:r>
        <w:t xml:space="preserve">South Africa</w:t>
      </w:r>
    </w:p>
    <w:p>
      <w:pPr>
        <w:pStyle w:val="BodyText"/>
      </w:pPr>
      <w:r>
        <w:t xml:space="preserve">Date: [Current Date]</w:t>
      </w:r>
    </w:p>
    <w:p>
      <w:pPr>
        <w:pStyle w:val="BodyText"/>
      </w:pPr>
      <w:r>
        <w:t xml:space="preserve">University of Johannesburg Human Resources Department</w:t>
      </w:r>
    </w:p>
    <w:p>
      <w:pPr>
        <w:pStyle w:val="BodyText"/>
      </w:pPr>
      <w:r>
        <w:t xml:space="preserve">P.O. Box 1703, Auckland Park, 2006</w:t>
      </w:r>
    </w:p>
    <w:p>
      <w:pPr>
        <w:pStyle w:val="BodyText"/>
      </w:pPr>
      <w:r>
        <w:t xml:space="preserve">Johannesburg, Gauteng</w:t>
      </w:r>
    </w:p>
    <w:bookmarkStart w:id="22" w:name="Xceaf836010f4b1d4b9c534674f8fbef9c6bc380"/>
    <w:p>
      <w:pPr>
        <w:pStyle w:val="Heading3"/>
      </w:pPr>
      <w:r>
        <w:t xml:space="preserve">Subject: Internship Application for University Lecturer Position at University of Johannesburg</w:t>
      </w:r>
    </w:p>
    <w:bookmarkEnd w:id="22"/>
    <w:p>
      <w:pPr>
        <w:pStyle w:val="FirstParagraph"/>
      </w:pPr>
      <w:r>
        <w:t xml:space="preserve">Dear Hiring Committee,</w:t>
      </w:r>
    </w:p>
    <w:p>
      <w:pPr>
        <w:pStyle w:val="BodyText"/>
      </w:pPr>
      <w:r>
        <w:t xml:space="preserve">I am writing with profound enthusiasm to submit my application for the University Lecturer Internship position at the University of Johannesburg, as advertised on the Higher Education Recruitment Portal for South Africa. This opportunity represents a pivotal convergence of my academic aspirations, professional development goals, and deep commitment to transforming higher education in South Africa Johannesburg – a region I consider both professionally vital and personally meaningful.</w:t>
      </w:r>
    </w:p>
    <w:p>
      <w:pPr>
        <w:pStyle w:val="BodyText"/>
      </w:pPr>
      <w:r>
        <w:t xml:space="preserve">As a recently graduated Master of Education candidate with distinction from the University of Pretoria, I have dedicated my academic journey to understanding how pedagogical innovation can address educational disparities within South Africa's diverse urban landscapes. My research on "Digital Pedagogy in Under-Resourced Urban Classrooms" specifically examined challenges faced by institutions across Johannesburg's inner-city communities, where I conducted fieldwork at three public secondary schools. This experience solidified my conviction that meaningful educational transformation must begin with immersive engagement in the local context – a principle I now seek to advance through this internship opportunity as an aspiring University Lecturer.</w:t>
      </w:r>
    </w:p>
    <w:p>
      <w:pPr>
        <w:pStyle w:val="BodyText"/>
      </w:pPr>
      <w:r>
        <w:t xml:space="preserve">My academic foundation includes a Bachelor of Arts in Education (Cum Laude) with specialized coursework in Curriculum Development and Social Justice Education. I have successfully designed and delivered four semester-long workshops on inclusive teaching methodologies for the University of Johannesburg's Community Engagement Programme, working directly with educators from Soweto secondary schools. These experiences allowed me to develop culturally responsive teaching frameworks that respect South Africa's complex identity landscape while meeting national curriculum standards. The University of Johannesburg's pioneering work in decolonizing education through initiatives like the</w:t>
      </w:r>
      <w:r>
        <w:t xml:space="preserve"> </w:t>
      </w:r>
      <w:r>
        <w:rPr>
          <w:iCs/>
          <w:i/>
        </w:rPr>
        <w:t xml:space="preserve">Centre for Higher Education Development</w:t>
      </w:r>
      <w:r>
        <w:t xml:space="preserve"> </w:t>
      </w:r>
      <w:r>
        <w:t xml:space="preserve">aligns perfectly with my professional vision, making this internship the ideal platform to contribute meaningfully to South Africa Johannesburg's academic ecosystem.</w:t>
      </w:r>
    </w:p>
    <w:p>
      <w:pPr>
        <w:pStyle w:val="BodyText"/>
      </w:pPr>
      <w:r>
        <w:t xml:space="preserve">What particularly excites me about this University Lecturer Internship is its focus on developing future educators who understand the unique challenges and opportunities present in South Africa's urban universities. Having grown up in Alexandra Township, I have witnessed firsthand how access to quality higher education can break cycles of poverty while preserving cultural identity – a balance that requires nuanced pedagogical approaches. My internship proposal includes a two-phase approach: First, immersing myself in the University of Johannesburg's teaching methodologies through classroom observation and curriculum analysis; second, co-developing an elective module titled "Urban Education Innovations" that addresses Johannesburg-specific challenges like multilingual classrooms and digital divide mitigation. I am confident this work would contribute to the institution's strategic goal of becoming Africa's most impactful urban university.</w:t>
      </w:r>
    </w:p>
    <w:p>
      <w:pPr>
        <w:pStyle w:val="BodyText"/>
      </w:pPr>
      <w:r>
        <w:t xml:space="preserve">My commitment extends beyond the classroom into community engagement, which I believe is essential for University Lecturers in South Africa Johannesburg. During my undergraduate studies, I volunteered with the Johannesburg City Parks' Environmental Education Programme, designing nature-based learning modules for township youth. This experience taught me that effective education must be rooted in local contexts – a principle I will apply to classroom instruction by incorporating Johannesburg case studies into all pedagogical content. Moreover, my fluency in English and Setswana (with professional proficiency in isiZulu) enables me to connect authentically with diverse student populations across South Africa Johannesburg's multilingual environment.</w:t>
      </w:r>
    </w:p>
    <w:p>
      <w:pPr>
        <w:pStyle w:val="BodyText"/>
      </w:pPr>
      <w:r>
        <w:t xml:space="preserve">South Africa's post-apartheid educational transformation presents unprecedented opportunities for innovation, and I am eager to contribute my energy to this critical mission. The University of Johannesburg's dedication to "Education for a Better Life" resonates deeply with my personal philosophy. Having witnessed how quality teaching can transform individual trajectories in Johannesburg's townships, I understand that our institution must lead the charge in developing educators who embody both academic excellence and social responsibility. This internship is not merely a career stepping stone – it represents my commitment to becoming an agent of change within South Africa Johannesburg's educational landscape.</w:t>
      </w:r>
    </w:p>
    <w:p>
      <w:pPr>
        <w:pStyle w:val="BodyText"/>
      </w:pPr>
      <w:r>
        <w:t xml:space="preserve">I am particularly impressed by the University of Johannesburg's recent investments in AI-enhanced teaching tools through its Digital Learning Initiative, which directly aligns with my research on technology integration. I propose to contribute to this initiative by developing case studies based on Johannesburg's urban educational challenges, creating a bridge between academic theory and practical implementation. This approach would exemplify how the University Lecturer Internship program can produce graduates equipped to address South Africa's specific educational needs rather than adopting generic international models.</w:t>
      </w:r>
    </w:p>
    <w:p>
      <w:pPr>
        <w:pStyle w:val="BodyText"/>
      </w:pPr>
      <w:r>
        <w:t xml:space="preserve">My application represents more than an interest in a position – it reflects a lifelong commitment to education as a catalyst for social justice in South Africa Johannesburg. I have attached my CV, academic transcripts, and three letters of recommendation from professors who have witnessed my teaching demonstrations at local schools. One letter specifically details my work with the Gauteng Department of Education's Teacher Development Programme in Soweto – an experience that confirmed my passion for nurturing future educators within our community.</w:t>
      </w:r>
    </w:p>
    <w:p>
      <w:pPr>
        <w:pStyle w:val="BodyText"/>
      </w:pPr>
      <w:r>
        <w:t xml:space="preserve">Thank you for considering this Internship Application Letter. I welcome the opportunity to discuss how my background in urban education, commitment to South Africa's educational transformation, and vision for inclusive pedagogy align with the University of Johannesburg's mission. I am available at your convenience for an interview and can be reached by telephone or email at your earliest consideration.</w:t>
      </w:r>
    </w:p>
    <w:p>
      <w:pPr>
        <w:pStyle w:val="BodyText"/>
      </w:pPr>
      <w:r>
        <w:t xml:space="preserve">Respectfully,</w:t>
      </w:r>
    </w:p>
    <w:p>
      <w:pPr>
        <w:pStyle w:val="BodyText"/>
      </w:pPr>
      <w:r>
        <w:br/>
      </w:r>
      <w:r>
        <w:br/>
      </w:r>
      <w:r>
        <w:br/>
      </w:r>
    </w:p>
    <w:p>
      <w:pPr>
        <w:pStyle w:val="BodyText"/>
      </w:pPr>
      <w:r>
        <w:t xml:space="preserve">[Your Full Name]</w:t>
      </w:r>
    </w:p>
    <w:p>
      <w:pPr>
        <w:pStyle w:val="BodyText"/>
      </w:pPr>
      <w:r>
        <w:t xml:space="preserve">Email: [your.email@domain.com]</w:t>
      </w:r>
    </w:p>
    <w:p>
      <w:pPr>
        <w:pStyle w:val="BodyText"/>
      </w:pPr>
      <w:r>
        <w:t xml:space="preserve">Phone: +27 7X XXX XXXX</w:t>
      </w:r>
    </w:p>
    <w:p>
      <w:pPr>
        <w:pStyle w:val="BodyText"/>
      </w:pPr>
      <w:r>
        <w:rPr>
          <w:bCs/>
          <w:b/>
        </w:rPr>
        <w:t xml:space="preserve">Note:</w:t>
      </w:r>
      <w:r>
        <w:t xml:space="preserve"> </w:t>
      </w:r>
      <w:r>
        <w:t xml:space="preserve">This Internship Application Letter for University Lecturer position contains approximately 850 words, specifically crafted to emphasize South Africa Johannesburg context, educational transformation priorities, and institutional alignment with University of Johannesburg's strategic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4T08:58:32Z</dcterms:created>
  <dcterms:modified xsi:type="dcterms:W3CDTF">2026-07-24T08:58:32Z</dcterms:modified>
</cp:coreProperties>
</file>

<file path=docProps/custom.xml><?xml version="1.0" encoding="utf-8"?>
<Properties xmlns="http://schemas.openxmlformats.org/officeDocument/2006/custom-properties" xmlns:vt="http://schemas.openxmlformats.org/officeDocument/2006/docPropsVTypes"/>
</file>